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288E" w:rsidRDefault="008A288E" w:rsidP="008A288E">
      <w:pPr>
        <w:pStyle w:val="Titre1"/>
        <w:jc w:val="center"/>
      </w:pPr>
      <w:r>
        <w:t xml:space="preserve">Le </w:t>
      </w:r>
      <w:r w:rsidR="00E91795">
        <w:t xml:space="preserve">petit </w:t>
      </w:r>
      <w:bookmarkStart w:id="0" w:name="_GoBack"/>
      <w:bookmarkEnd w:id="0"/>
      <w:r>
        <w:t>matériel indispensable en cuisin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Balanc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Casseroles de différentes tailles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Chinois ou tamis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 xml:space="preserve">Chronomètre 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 xml:space="preserve">Couteaux de cuisinier (couteau d’office, </w:t>
      </w:r>
      <w:proofErr w:type="spellStart"/>
      <w:r>
        <w:t>demi-chef</w:t>
      </w:r>
      <w:proofErr w:type="spellEnd"/>
      <w:r>
        <w:t xml:space="preserve">, économe </w:t>
      </w:r>
      <w:r>
        <w:t>…)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Cul de poulet de différentes grandeurs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Ecumoir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Entonnoir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Fouet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Fouet électriqu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Grille à pâtisseri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Lèche-plat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Louch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Matériel complémentair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Mixeur,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Moule à tart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Moules à cake ou gâteau (en métal ou silicone)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Moulin à légumes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Passoir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Pinceau en silicon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 xml:space="preserve">Planche à découper 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Plats pour four (Pyrex, inox, céramique …) de différentes tailles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Poêles (</w:t>
      </w:r>
      <w:r>
        <w:t>antiadhésives</w:t>
      </w:r>
      <w:r>
        <w:t>) différentes tailles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Pot mesureur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Presse puré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Râpe</w:t>
      </w:r>
    </w:p>
    <w:p w:rsidR="008A288E" w:rsidRDefault="008A288E" w:rsidP="008A288E">
      <w:pPr>
        <w:pStyle w:val="Paragraphedeliste"/>
        <w:numPr>
          <w:ilvl w:val="0"/>
          <w:numId w:val="2"/>
        </w:numPr>
      </w:pPr>
      <w:r>
        <w:t>Spatules rigides</w:t>
      </w:r>
    </w:p>
    <w:p w:rsidR="008A288E" w:rsidRPr="008A288E" w:rsidRDefault="008A288E" w:rsidP="008A288E">
      <w:pPr>
        <w:rPr>
          <w:b/>
          <w:bCs/>
        </w:rPr>
      </w:pPr>
      <w:r w:rsidRPr="008A288E">
        <w:rPr>
          <w:b/>
          <w:bCs/>
        </w:rPr>
        <w:t>Autre matériel</w:t>
      </w:r>
    </w:p>
    <w:p w:rsidR="008A288E" w:rsidRDefault="008A288E" w:rsidP="008A288E">
      <w:pPr>
        <w:pStyle w:val="Paragraphedeliste"/>
        <w:numPr>
          <w:ilvl w:val="0"/>
          <w:numId w:val="1"/>
        </w:numPr>
      </w:pPr>
      <w:r>
        <w:t>Autocuiseur ou cocotte-minute</w:t>
      </w:r>
    </w:p>
    <w:p w:rsidR="008A288E" w:rsidRDefault="008A288E" w:rsidP="008A288E">
      <w:pPr>
        <w:pStyle w:val="Paragraphedeliste"/>
        <w:numPr>
          <w:ilvl w:val="0"/>
          <w:numId w:val="1"/>
        </w:numPr>
      </w:pPr>
      <w:r>
        <w:t>Cocotte en fonte</w:t>
      </w:r>
    </w:p>
    <w:p w:rsidR="008A288E" w:rsidRDefault="008A288E" w:rsidP="008A288E">
      <w:pPr>
        <w:pStyle w:val="Paragraphedeliste"/>
        <w:numPr>
          <w:ilvl w:val="0"/>
          <w:numId w:val="1"/>
        </w:numPr>
      </w:pPr>
      <w:r>
        <w:t>Feuille de cuisson siliconée</w:t>
      </w:r>
    </w:p>
    <w:p w:rsidR="008A288E" w:rsidRDefault="008A288E" w:rsidP="008A288E">
      <w:pPr>
        <w:pStyle w:val="Paragraphedeliste"/>
        <w:numPr>
          <w:ilvl w:val="0"/>
          <w:numId w:val="1"/>
        </w:numPr>
      </w:pPr>
      <w:r>
        <w:t>Mandoline</w:t>
      </w:r>
    </w:p>
    <w:p w:rsidR="008A288E" w:rsidRDefault="008A288E" w:rsidP="008A288E">
      <w:pPr>
        <w:pStyle w:val="Paragraphedeliste"/>
        <w:numPr>
          <w:ilvl w:val="0"/>
          <w:numId w:val="1"/>
        </w:numPr>
      </w:pPr>
      <w:r>
        <w:t>Robot ménager, multi fonction</w:t>
      </w:r>
    </w:p>
    <w:p w:rsidR="008A288E" w:rsidRDefault="008A288E" w:rsidP="008A288E">
      <w:pPr>
        <w:pStyle w:val="Paragraphedeliste"/>
        <w:numPr>
          <w:ilvl w:val="0"/>
          <w:numId w:val="1"/>
        </w:numPr>
      </w:pPr>
      <w:r>
        <w:t>Siphon et des cartouches de gaz</w:t>
      </w:r>
      <w:r>
        <w:tab/>
      </w:r>
    </w:p>
    <w:p w:rsidR="008A288E" w:rsidRDefault="008A288E" w:rsidP="008A288E">
      <w:pPr>
        <w:pStyle w:val="Paragraphedeliste"/>
        <w:numPr>
          <w:ilvl w:val="0"/>
          <w:numId w:val="1"/>
        </w:numPr>
      </w:pPr>
      <w:r>
        <w:t>T</w:t>
      </w:r>
      <w:r>
        <w:t>hermomètre électr</w:t>
      </w:r>
      <w:r>
        <w:t>on</w:t>
      </w:r>
      <w:r>
        <w:t>ique</w:t>
      </w:r>
    </w:p>
    <w:sectPr w:rsidR="008A28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4C6736"/>
    <w:multiLevelType w:val="hybridMultilevel"/>
    <w:tmpl w:val="87684574"/>
    <w:lvl w:ilvl="0" w:tplc="08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CA409F"/>
    <w:multiLevelType w:val="hybridMultilevel"/>
    <w:tmpl w:val="85E4FD40"/>
    <w:lvl w:ilvl="0" w:tplc="08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A5ImZmaW5sZGpko6SsGpxcWZ+XkgBYa1AF2V+CAsAAAA"/>
  </w:docVars>
  <w:rsids>
    <w:rsidRoot w:val="008A288E"/>
    <w:rsid w:val="000B341C"/>
    <w:rsid w:val="001840B4"/>
    <w:rsid w:val="008A288E"/>
    <w:rsid w:val="00C9784E"/>
    <w:rsid w:val="00E91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A979B"/>
  <w15:chartTrackingRefBased/>
  <w15:docId w15:val="{6EB08202-5A62-4E74-9BE9-CAE045EA5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8A28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A28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aragraphedeliste">
    <w:name w:val="List Paragraph"/>
    <w:basedOn w:val="Normal"/>
    <w:uiPriority w:val="34"/>
    <w:qFormat/>
    <w:rsid w:val="008A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3</Words>
  <Characters>679</Characters>
  <Application>Microsoft Office Word</Application>
  <DocSecurity>0</DocSecurity>
  <Lines>5</Lines>
  <Paragraphs>1</Paragraphs>
  <ScaleCrop>false</ScaleCrop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 Pieters</dc:creator>
  <cp:keywords/>
  <dc:description/>
  <cp:lastModifiedBy>Serge Pieters</cp:lastModifiedBy>
  <cp:revision>2</cp:revision>
  <dcterms:created xsi:type="dcterms:W3CDTF">2020-04-06T16:13:00Z</dcterms:created>
  <dcterms:modified xsi:type="dcterms:W3CDTF">2020-04-06T16:16:00Z</dcterms:modified>
</cp:coreProperties>
</file>